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r w:rsidRPr="001C34BF">
        <w:t>Lab: Associative Arrays</w:t>
      </w:r>
    </w:p>
    <w:p w14:paraId="2DA16607" w14:textId="55A179C9" w:rsidR="007825DA" w:rsidRPr="005D6752" w:rsidRDefault="005D6752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5D6752">
        <w:rPr>
          <w:rFonts w:cs="Calibri"/>
          <w:sz w:val="24"/>
          <w:szCs w:val="24"/>
        </w:rPr>
        <w:t>S</w:t>
      </w:r>
      <w:r w:rsidR="007825DA" w:rsidRPr="005D6752">
        <w:rPr>
          <w:rFonts w:cs="Calibri"/>
          <w:sz w:val="24"/>
          <w:szCs w:val="24"/>
        </w:rPr>
        <w:t xml:space="preserve">ubmit your solutions in the </w:t>
      </w:r>
      <w:r w:rsidR="007825DA" w:rsidRPr="005D6752">
        <w:rPr>
          <w:rFonts w:cs="Calibri"/>
          <w:noProof/>
          <w:sz w:val="24"/>
          <w:szCs w:val="24"/>
        </w:rPr>
        <w:t xml:space="preserve">SoftUni </w:t>
      </w:r>
      <w:r w:rsidR="007825DA" w:rsidRPr="005D6752">
        <w:rPr>
          <w:rFonts w:cs="Calibri"/>
          <w:sz w:val="24"/>
          <w:szCs w:val="24"/>
        </w:rPr>
        <w:t xml:space="preserve">judge system at: </w:t>
      </w:r>
      <w:bookmarkEnd w:id="0"/>
      <w:r w:rsidR="00A91008">
        <w:rPr>
          <w:rFonts w:cs="Calibri"/>
          <w:sz w:val="24"/>
          <w:szCs w:val="24"/>
        </w:rPr>
        <w:fldChar w:fldCharType="begin"/>
      </w:r>
      <w:r w:rsidR="00A1469C">
        <w:rPr>
          <w:rFonts w:cs="Calibri"/>
          <w:sz w:val="24"/>
          <w:szCs w:val="24"/>
        </w:rPr>
        <w:instrText>HYPERLINK "https://judge.softuni.org/Contests/1231/Associative-Arrays-Lab"</w:instrText>
      </w:r>
      <w:r w:rsidR="00A91008">
        <w:rPr>
          <w:rFonts w:cs="Calibri"/>
          <w:sz w:val="24"/>
          <w:szCs w:val="24"/>
        </w:rPr>
      </w:r>
      <w:r w:rsidR="00A91008">
        <w:rPr>
          <w:rFonts w:cs="Calibri"/>
          <w:sz w:val="24"/>
          <w:szCs w:val="24"/>
        </w:rPr>
        <w:fldChar w:fldCharType="separate"/>
      </w:r>
      <w:r w:rsidR="00A1469C">
        <w:rPr>
          <w:rStyle w:val="Hyperlink"/>
          <w:rFonts w:cs="Calibri"/>
          <w:sz w:val="24"/>
          <w:szCs w:val="24"/>
        </w:rPr>
        <w:t>https://judge.softuni.org/Contests/1231/Associative-Arrays-Lab</w:t>
      </w:r>
      <w:r w:rsidR="00A91008">
        <w:rPr>
          <w:rFonts w:cs="Calibri"/>
          <w:sz w:val="24"/>
          <w:szCs w:val="24"/>
        </w:rPr>
        <w:fldChar w:fldCharType="end"/>
      </w:r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Tim </w:t>
            </w:r>
            <w:r w:rsidRPr="009B2084">
              <w:rPr>
                <w:rFonts w:ascii="Consolas" w:hAnsi="Consolas"/>
              </w:rPr>
              <w:t>0834212554',</w:t>
            </w:r>
          </w:p>
          <w:p w14:paraId="1F937DA1" w14:textId="79B99C34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Peter </w:t>
            </w:r>
            <w:r w:rsidR="001C34BF" w:rsidRPr="009B2084">
              <w:rPr>
                <w:rFonts w:ascii="Consolas" w:hAnsi="Consolas"/>
              </w:rPr>
              <w:t>0877547887',</w:t>
            </w:r>
          </w:p>
          <w:p w14:paraId="78475D68" w14:textId="60AA74EB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Bill </w:t>
            </w:r>
            <w:r w:rsidR="001C34BF" w:rsidRPr="009B2084">
              <w:rPr>
                <w:rFonts w:ascii="Consolas" w:hAnsi="Consolas"/>
              </w:rPr>
              <w:t>0896543112',</w:t>
            </w:r>
          </w:p>
          <w:p w14:paraId="64D74967" w14:textId="0654494B" w:rsidR="001C34BF" w:rsidRPr="009B2084" w:rsidRDefault="00122EA8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Tim </w:t>
            </w:r>
            <w:r w:rsidR="001C34BF" w:rsidRPr="009B2084">
              <w:rPr>
                <w:rFonts w:ascii="Consolas" w:hAnsi="Consolas"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im -&gt; 0876566344</w:t>
            </w:r>
          </w:p>
          <w:p w14:paraId="3EDDEC18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Peter -&gt; 0877547887</w:t>
            </w:r>
          </w:p>
          <w:p w14:paraId="62B7260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George 0552554',</w:t>
            </w:r>
          </w:p>
          <w:p w14:paraId="01D05E2F" w14:textId="6A8C87A1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Peter 087587',</w:t>
            </w:r>
          </w:p>
          <w:p w14:paraId="31B9D87D" w14:textId="2C3C0CF9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George 0453112',</w:t>
            </w:r>
          </w:p>
          <w:p w14:paraId="6D28750C" w14:textId="16CA6C00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0453112</w:t>
            </w:r>
          </w:p>
          <w:p w14:paraId="08D806DF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087587</w:t>
            </w:r>
          </w:p>
          <w:p w14:paraId="441F47F1" w14:textId="628C56AD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Monday Peter',</w:t>
            </w:r>
          </w:p>
          <w:p w14:paraId="086BC13D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Wednesday Bill',</w:t>
            </w:r>
          </w:p>
          <w:p w14:paraId="28E0F80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Monday Tim',</w:t>
            </w:r>
          </w:p>
          <w:p w14:paraId="39CCCCF7" w14:textId="59973D11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2860B05F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205AF2F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6BE25AD7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264F478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Peter</w:t>
            </w:r>
          </w:p>
          <w:p w14:paraId="4A785DA6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Bill</w:t>
            </w:r>
          </w:p>
          <w:p w14:paraId="5B9B27A7" w14:textId="06AD89B4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Friday Bob',</w:t>
            </w:r>
          </w:p>
          <w:p w14:paraId="01AF640B" w14:textId="6CE882C4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aturday Ted',</w:t>
            </w:r>
          </w:p>
          <w:p w14:paraId="409DA468" w14:textId="0CB1090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Bill',</w:t>
            </w:r>
          </w:p>
          <w:p w14:paraId="7AB8FC47" w14:textId="222DC649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John',</w:t>
            </w:r>
          </w:p>
          <w:p w14:paraId="3347F9D5" w14:textId="5652B2C1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Wednesday George']</w:t>
            </w:r>
          </w:p>
        </w:tc>
        <w:tc>
          <w:tcPr>
            <w:tcW w:w="3969" w:type="dxa"/>
          </w:tcPr>
          <w:p w14:paraId="41834EA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656CFE75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Saturday</w:t>
            </w:r>
          </w:p>
          <w:p w14:paraId="216ACBA3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1912ECBB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0610847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42B6D4D2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Bob</w:t>
            </w:r>
          </w:p>
          <w:p w14:paraId="7B0F655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aturday -&gt; Ted</w:t>
            </w:r>
          </w:p>
          <w:p w14:paraId="18AF876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Bill</w:t>
            </w:r>
          </w:p>
          <w:p w14:paraId="6B482A7B" w14:textId="20EA81AA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p w14:paraId="7E75B078" w14:textId="2C662283" w:rsidR="009B2084" w:rsidRPr="009B2084" w:rsidRDefault="009B2084" w:rsidP="009B208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Tim:Doe Crossing',</w:t>
            </w:r>
          </w:p>
          <w:p w14:paraId="6E6ED89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Bill:Nelson Place',</w:t>
            </w:r>
          </w:p>
          <w:p w14:paraId="2D76F79C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Peter:Carlyle Ave',</w:t>
            </w:r>
          </w:p>
          <w:p w14:paraId="46C03B91" w14:textId="4805F9B5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Ornery Rd</w:t>
            </w:r>
          </w:p>
          <w:p w14:paraId="6C5B3131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Carlyle Ave</w:t>
            </w:r>
          </w:p>
          <w:p w14:paraId="687AF33E" w14:textId="017B04CA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Bob:Huxley Rd',</w:t>
            </w:r>
          </w:p>
          <w:p w14:paraId="5F8A84F8" w14:textId="72A1D450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Milwaukee Crossing',</w:t>
            </w:r>
          </w:p>
          <w:p w14:paraId="601C1813" w14:textId="0E38688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Fordem Ave',</w:t>
            </w:r>
          </w:p>
          <w:p w14:paraId="30D48604" w14:textId="477EFD54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ob:Redwing Ave',</w:t>
            </w:r>
          </w:p>
          <w:p w14:paraId="64261D9E" w14:textId="71274EDD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George:Mesta Crossing',</w:t>
            </w:r>
          </w:p>
          <w:p w14:paraId="254B3242" w14:textId="1B2933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Ted:Gateway Way',</w:t>
            </w:r>
          </w:p>
          <w:p w14:paraId="50D3CB1E" w14:textId="3485FD9E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ill:Gateway Way',</w:t>
            </w:r>
          </w:p>
          <w:p w14:paraId="68242021" w14:textId="31D8E5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Grover Rd',</w:t>
            </w:r>
          </w:p>
          <w:p w14:paraId="4CF170D9" w14:textId="66BE9A49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Huxley Rd',</w:t>
            </w:r>
          </w:p>
          <w:p w14:paraId="65830D05" w14:textId="6F3F37D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Gateway Way',</w:t>
            </w:r>
          </w:p>
          <w:p w14:paraId="0CE9B617" w14:textId="43A42E2C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Huxley Rd']</w:t>
            </w:r>
          </w:p>
        </w:tc>
        <w:tc>
          <w:tcPr>
            <w:tcW w:w="2835" w:type="dxa"/>
          </w:tcPr>
          <w:p w14:paraId="077759C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Gateway Way</w:t>
            </w:r>
          </w:p>
          <w:p w14:paraId="08BC0D33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b -&gt; Redwing Ave</w:t>
            </w:r>
          </w:p>
          <w:p w14:paraId="31531234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Mesta Crossing</w:t>
            </w:r>
          </w:p>
          <w:p w14:paraId="5AEE22F7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eff -&gt; Huxley Rd</w:t>
            </w:r>
          </w:p>
          <w:p w14:paraId="7CC041E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ohn -&gt; Grover Rd</w:t>
            </w:r>
          </w:p>
          <w:p w14:paraId="76AD5BDC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Huxley Rd</w:t>
            </w:r>
          </w:p>
          <w:p w14:paraId="7CFB355E" w14:textId="73AA0D6A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tomatoes 10',</w:t>
            </w:r>
          </w:p>
          <w:p w14:paraId="64B0EA76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coffee 5',</w:t>
            </w:r>
          </w:p>
          <w:p w14:paraId="721F9D40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olives 100',</w:t>
            </w:r>
          </w:p>
          <w:p w14:paraId="41E0837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omatoes -&gt; 10</w:t>
            </w:r>
          </w:p>
          <w:p w14:paraId="2BC2184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45</w:t>
            </w:r>
          </w:p>
          <w:p w14:paraId="5029BF6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apple 50',</w:t>
            </w:r>
          </w:p>
          <w:p w14:paraId="540C654F" w14:textId="1D96D085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apple 61',</w:t>
            </w:r>
          </w:p>
          <w:p w14:paraId="2CAF17B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coffee 115',</w:t>
            </w:r>
          </w:p>
          <w:p w14:paraId="79DA68AF" w14:textId="1D374AD2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apple -&gt; 111</w:t>
            </w:r>
          </w:p>
          <w:p w14:paraId="4AEEF02B" w14:textId="07B665DA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Lilly </w:t>
            </w:r>
            <w:r w:rsidR="000B402F" w:rsidRPr="009B2084">
              <w:rPr>
                <w:rFonts w:ascii="Consolas" w:hAnsi="Consolas"/>
              </w:rPr>
              <w:t>4 6 6 5</w:t>
            </w:r>
            <w:r w:rsidRPr="009B2084">
              <w:rPr>
                <w:rFonts w:ascii="Consolas" w:hAnsi="Consolas"/>
              </w:rPr>
              <w:t>',</w:t>
            </w:r>
          </w:p>
          <w:p w14:paraId="743048F0" w14:textId="737A4B3C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5 6</w:t>
            </w:r>
            <w:r w:rsidRPr="009B2084">
              <w:rPr>
                <w:rFonts w:ascii="Consolas" w:hAnsi="Consolas"/>
              </w:rPr>
              <w:t>',</w:t>
            </w:r>
          </w:p>
          <w:p w14:paraId="7B6B05FC" w14:textId="12701D09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ammy </w:t>
            </w:r>
            <w:r w:rsidR="000B402F" w:rsidRPr="009B2084">
              <w:rPr>
                <w:rFonts w:ascii="Consolas" w:hAnsi="Consolas"/>
              </w:rPr>
              <w:t>2 4 3</w:t>
            </w:r>
            <w:r w:rsidRPr="009B2084">
              <w:rPr>
                <w:rFonts w:ascii="Consolas" w:hAnsi="Consolas"/>
              </w:rPr>
              <w:t>',</w:t>
            </w:r>
          </w:p>
          <w:p w14:paraId="53D19CD7" w14:textId="4E366D3D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6 6</w:t>
            </w:r>
            <w:r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9B2084" w:rsidRDefault="001C09DA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Lilly: 5.25</w:t>
            </w:r>
          </w:p>
          <w:p w14:paraId="2B7ACD88" w14:textId="4161A5E7" w:rsidR="001C34BF" w:rsidRPr="009B2084" w:rsidRDefault="004363DD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ammy: 3</w:t>
            </w:r>
            <w:r w:rsidR="00A630D8" w:rsidRPr="009B2084">
              <w:rPr>
                <w:rFonts w:ascii="Consolas" w:hAnsi="Consolas"/>
              </w:rPr>
              <w:t>.00</w:t>
            </w:r>
          </w:p>
          <w:p w14:paraId="22336324" w14:textId="69282815" w:rsidR="001C34BF" w:rsidRPr="009B2084" w:rsidRDefault="004363DD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Tim: </w:t>
            </w:r>
            <w:r w:rsidR="006F35C8" w:rsidRPr="009B2084">
              <w:rPr>
                <w:rFonts w:ascii="Consolas" w:hAnsi="Consolas"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['Steven </w:t>
            </w:r>
            <w:r w:rsidR="005438CF" w:rsidRPr="009B2084">
              <w:rPr>
                <w:rFonts w:ascii="Consolas" w:hAnsi="Consolas"/>
                <w:lang w:val="nl-NL"/>
              </w:rPr>
              <w:t>3 5 6 4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58CB356D" w14:textId="34BEB5B1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George </w:t>
            </w:r>
            <w:r w:rsidR="005438CF" w:rsidRPr="009B2084">
              <w:rPr>
                <w:rFonts w:ascii="Consolas" w:hAnsi="Consolas"/>
                <w:lang w:val="nl-NL"/>
              </w:rPr>
              <w:t>4 6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06CD7C34" w14:textId="455B314E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Tammy </w:t>
            </w:r>
            <w:r w:rsidR="005438CF" w:rsidRPr="009B2084">
              <w:rPr>
                <w:rFonts w:ascii="Consolas" w:hAnsi="Consolas"/>
                <w:lang w:val="nl-NL"/>
              </w:rPr>
              <w:t>2 5 3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2F7F8370" w14:textId="6FF6D7E1" w:rsidR="00EA79E6" w:rsidRPr="009B2084" w:rsidRDefault="005438CF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teven 6 3</w:t>
            </w:r>
            <w:r w:rsidR="001801B6"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Pr="009B2084" w:rsidRDefault="006F35C8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: 5.00</w:t>
            </w:r>
          </w:p>
          <w:p w14:paraId="7567B582" w14:textId="77777777" w:rsidR="001C09DA" w:rsidRPr="009B2084" w:rsidRDefault="001C09DA" w:rsidP="001C09D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teven: 4.50</w:t>
            </w:r>
          </w:p>
          <w:p w14:paraId="49E2297E" w14:textId="1B08C462" w:rsidR="001C09DA" w:rsidRPr="009B2084" w:rsidRDefault="001C09DA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sentence -&gt; 3 times</w:t>
            </w:r>
          </w:p>
          <w:p w14:paraId="4C302686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Here -&gt; 2 times</w:t>
            </w:r>
          </w:p>
          <w:p w14:paraId="6E42B1E0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is -&gt; 2 times</w:t>
            </w:r>
          </w:p>
          <w:p w14:paraId="0FAEDE5B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he -&gt; 2 times</w:t>
            </w:r>
          </w:p>
          <w:p w14:paraId="429505D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rst -&gt; 1 times</w:t>
            </w:r>
          </w:p>
          <w:p w14:paraId="6A0D5567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other -&gt; 1 times</w:t>
            </w:r>
          </w:p>
          <w:p w14:paraId="1C9243E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d -&gt; 1 times</w:t>
            </w:r>
          </w:p>
          <w:p w14:paraId="32430B6C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nally -&gt; 1 times</w:t>
            </w:r>
          </w:p>
          <w:p w14:paraId="5119EB4D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hird -&gt; 1 times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9B2084" w:rsidRDefault="002A2CCC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lastRenderedPageBreak/>
              <w:t>["dog", "bye", "city", "dog", "dad", "boys", "ginger"]</w:t>
            </w:r>
          </w:p>
        </w:tc>
        <w:tc>
          <w:tcPr>
            <w:tcW w:w="3118" w:type="dxa"/>
          </w:tcPr>
          <w:p w14:paraId="3BBEA2B5" w14:textId="5F428D79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og -&gt; 2 times</w:t>
            </w:r>
          </w:p>
          <w:p w14:paraId="1B74C536" w14:textId="21A3B44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ye -&gt; 1 times</w:t>
            </w:r>
          </w:p>
          <w:p w14:paraId="69BE58B8" w14:textId="5C64D0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ity -&gt; 1 times</w:t>
            </w:r>
          </w:p>
          <w:p w14:paraId="465E7C36" w14:textId="5C7ECEE5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ad -&gt; 1 times</w:t>
            </w:r>
          </w:p>
          <w:p w14:paraId="31CFF6A4" w14:textId="41EE1B0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ys -&gt; 1 times</w:t>
            </w:r>
          </w:p>
          <w:p w14:paraId="143EC6BD" w14:textId="338C4E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inger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AE3C9B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CEAB3" w14:textId="77777777" w:rsidR="00B92E46" w:rsidRDefault="00B92E46" w:rsidP="008068A2">
      <w:pPr>
        <w:spacing w:after="0" w:line="240" w:lineRule="auto"/>
      </w:pPr>
      <w:r>
        <w:separator/>
      </w:r>
    </w:p>
  </w:endnote>
  <w:endnote w:type="continuationSeparator" w:id="0">
    <w:p w14:paraId="33988D9D" w14:textId="77777777" w:rsidR="00B92E46" w:rsidRDefault="00B92E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6F0C9" w14:textId="77777777" w:rsidR="00B92E46" w:rsidRDefault="00B92E46" w:rsidP="008068A2">
      <w:pPr>
        <w:spacing w:after="0" w:line="240" w:lineRule="auto"/>
      </w:pPr>
      <w:r>
        <w:separator/>
      </w:r>
    </w:p>
  </w:footnote>
  <w:footnote w:type="continuationSeparator" w:id="0">
    <w:p w14:paraId="67A3FCB3" w14:textId="77777777" w:rsidR="00B92E46" w:rsidRDefault="00B92E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3640972">
    <w:abstractNumId w:val="0"/>
  </w:num>
  <w:num w:numId="2" w16cid:durableId="1839731818">
    <w:abstractNumId w:val="48"/>
  </w:num>
  <w:num w:numId="3" w16cid:durableId="768475495">
    <w:abstractNumId w:val="8"/>
  </w:num>
  <w:num w:numId="4" w16cid:durableId="1480029819">
    <w:abstractNumId w:val="32"/>
  </w:num>
  <w:num w:numId="5" w16cid:durableId="925767257">
    <w:abstractNumId w:val="33"/>
  </w:num>
  <w:num w:numId="6" w16cid:durableId="1651444244">
    <w:abstractNumId w:val="37"/>
  </w:num>
  <w:num w:numId="7" w16cid:durableId="1997344566">
    <w:abstractNumId w:val="3"/>
  </w:num>
  <w:num w:numId="8" w16cid:durableId="310447372">
    <w:abstractNumId w:val="7"/>
  </w:num>
  <w:num w:numId="9" w16cid:durableId="1541210321">
    <w:abstractNumId w:val="30"/>
  </w:num>
  <w:num w:numId="10" w16cid:durableId="3701118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424431">
    <w:abstractNumId w:val="4"/>
  </w:num>
  <w:num w:numId="12" w16cid:durableId="46151410">
    <w:abstractNumId w:val="21"/>
  </w:num>
  <w:num w:numId="13" w16cid:durableId="315577037">
    <w:abstractNumId w:val="1"/>
  </w:num>
  <w:num w:numId="14" w16cid:durableId="283199100">
    <w:abstractNumId w:val="36"/>
  </w:num>
  <w:num w:numId="15" w16cid:durableId="679430334">
    <w:abstractNumId w:val="9"/>
  </w:num>
  <w:num w:numId="16" w16cid:durableId="990908835">
    <w:abstractNumId w:val="42"/>
  </w:num>
  <w:num w:numId="17" w16cid:durableId="661931718">
    <w:abstractNumId w:val="31"/>
  </w:num>
  <w:num w:numId="18" w16cid:durableId="1605380249">
    <w:abstractNumId w:val="47"/>
  </w:num>
  <w:num w:numId="19" w16cid:durableId="1263994506">
    <w:abstractNumId w:val="38"/>
  </w:num>
  <w:num w:numId="20" w16cid:durableId="352849811">
    <w:abstractNumId w:val="20"/>
  </w:num>
  <w:num w:numId="21" w16cid:durableId="521017327">
    <w:abstractNumId w:val="35"/>
  </w:num>
  <w:num w:numId="22" w16cid:durableId="1790663120">
    <w:abstractNumId w:val="11"/>
  </w:num>
  <w:num w:numId="23" w16cid:durableId="507060885">
    <w:abstractNumId w:val="14"/>
  </w:num>
  <w:num w:numId="24" w16cid:durableId="1315987136">
    <w:abstractNumId w:val="2"/>
  </w:num>
  <w:num w:numId="25" w16cid:durableId="1670407826">
    <w:abstractNumId w:val="6"/>
  </w:num>
  <w:num w:numId="26" w16cid:durableId="483746015">
    <w:abstractNumId w:val="16"/>
  </w:num>
  <w:num w:numId="27" w16cid:durableId="965045475">
    <w:abstractNumId w:val="40"/>
  </w:num>
  <w:num w:numId="28" w16cid:durableId="1526677211">
    <w:abstractNumId w:val="18"/>
  </w:num>
  <w:num w:numId="29" w16cid:durableId="331953041">
    <w:abstractNumId w:val="46"/>
  </w:num>
  <w:num w:numId="30" w16cid:durableId="675227970">
    <w:abstractNumId w:val="24"/>
  </w:num>
  <w:num w:numId="31" w16cid:durableId="1656253748">
    <w:abstractNumId w:val="10"/>
  </w:num>
  <w:num w:numId="32" w16cid:durableId="1483421368">
    <w:abstractNumId w:val="39"/>
  </w:num>
  <w:num w:numId="33" w16cid:durableId="1354377335">
    <w:abstractNumId w:val="43"/>
  </w:num>
  <w:num w:numId="34" w16cid:durableId="728384484">
    <w:abstractNumId w:val="28"/>
  </w:num>
  <w:num w:numId="35" w16cid:durableId="1230312292">
    <w:abstractNumId w:val="45"/>
  </w:num>
  <w:num w:numId="36" w16cid:durableId="1305744941">
    <w:abstractNumId w:val="5"/>
  </w:num>
  <w:num w:numId="37" w16cid:durableId="110710774">
    <w:abstractNumId w:val="25"/>
  </w:num>
  <w:num w:numId="38" w16cid:durableId="938369604">
    <w:abstractNumId w:val="13"/>
  </w:num>
  <w:num w:numId="39" w16cid:durableId="1217351535">
    <w:abstractNumId w:val="34"/>
  </w:num>
  <w:num w:numId="40" w16cid:durableId="2242007">
    <w:abstractNumId w:val="15"/>
  </w:num>
  <w:num w:numId="41" w16cid:durableId="345864357">
    <w:abstractNumId w:val="27"/>
  </w:num>
  <w:num w:numId="42" w16cid:durableId="535506215">
    <w:abstractNumId w:val="19"/>
  </w:num>
  <w:num w:numId="43" w16cid:durableId="666178">
    <w:abstractNumId w:val="41"/>
  </w:num>
  <w:num w:numId="44" w16cid:durableId="1419014645">
    <w:abstractNumId w:val="44"/>
  </w:num>
  <w:num w:numId="45" w16cid:durableId="463356508">
    <w:abstractNumId w:val="22"/>
  </w:num>
  <w:num w:numId="46" w16cid:durableId="2086994796">
    <w:abstractNumId w:val="17"/>
  </w:num>
  <w:num w:numId="47" w16cid:durableId="1455295332">
    <w:abstractNumId w:val="29"/>
  </w:num>
  <w:num w:numId="48" w16cid:durableId="1975717054">
    <w:abstractNumId w:val="23"/>
  </w:num>
  <w:num w:numId="49" w16cid:durableId="10369317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NKwFANY27PstAAAA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37898"/>
    <w:rsid w:val="00064D15"/>
    <w:rsid w:val="0008559D"/>
    <w:rsid w:val="00086727"/>
    <w:rsid w:val="00090B12"/>
    <w:rsid w:val="0009209B"/>
    <w:rsid w:val="000A6794"/>
    <w:rsid w:val="000B39E6"/>
    <w:rsid w:val="000B402F"/>
    <w:rsid w:val="000B56F0"/>
    <w:rsid w:val="000C5361"/>
    <w:rsid w:val="001032A0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552CB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5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50F7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530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C06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2084"/>
    <w:rsid w:val="009B4FB4"/>
    <w:rsid w:val="009B768E"/>
    <w:rsid w:val="009C0C39"/>
    <w:rsid w:val="009D1805"/>
    <w:rsid w:val="009E1167"/>
    <w:rsid w:val="009E1A09"/>
    <w:rsid w:val="009E4BD9"/>
    <w:rsid w:val="009F32B0"/>
    <w:rsid w:val="009F6146"/>
    <w:rsid w:val="00A02545"/>
    <w:rsid w:val="00A025E6"/>
    <w:rsid w:val="00A027A7"/>
    <w:rsid w:val="00A05555"/>
    <w:rsid w:val="00A0603C"/>
    <w:rsid w:val="00A06D89"/>
    <w:rsid w:val="00A1469C"/>
    <w:rsid w:val="00A35790"/>
    <w:rsid w:val="00A45A89"/>
    <w:rsid w:val="00A47F12"/>
    <w:rsid w:val="00A630D8"/>
    <w:rsid w:val="00A66DE2"/>
    <w:rsid w:val="00A70227"/>
    <w:rsid w:val="00A847D3"/>
    <w:rsid w:val="00A91008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AE3C9B"/>
    <w:rsid w:val="00B129B1"/>
    <w:rsid w:val="00B148DD"/>
    <w:rsid w:val="00B2472A"/>
    <w:rsid w:val="00B267F3"/>
    <w:rsid w:val="00B34F36"/>
    <w:rsid w:val="00B364BF"/>
    <w:rsid w:val="00B567F6"/>
    <w:rsid w:val="00B56DF3"/>
    <w:rsid w:val="00B57A5C"/>
    <w:rsid w:val="00B6185B"/>
    <w:rsid w:val="00B638EB"/>
    <w:rsid w:val="00B63DED"/>
    <w:rsid w:val="00B72C08"/>
    <w:rsid w:val="00B72CEC"/>
    <w:rsid w:val="00B753E7"/>
    <w:rsid w:val="00B86AF3"/>
    <w:rsid w:val="00B92E46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564CD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852D2"/>
    <w:rsid w:val="00F96D0D"/>
    <w:rsid w:val="00F976AD"/>
    <w:rsid w:val="00FA6461"/>
    <w:rsid w:val="00FB4349"/>
    <w:rsid w:val="00FC2301"/>
    <w:rsid w:val="00FE038F"/>
    <w:rsid w:val="00FE4EBA"/>
    <w:rsid w:val="00FF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  <w:style w:type="character" w:styleId="UnresolvedMention">
    <w:name w:val="Unresolved Mention"/>
    <w:basedOn w:val="DefaultParagraphFont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5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9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02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5</Pages>
  <Words>747</Words>
  <Characters>4259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9</cp:revision>
  <cp:lastPrinted>2023-12-06T11:38:00Z</cp:lastPrinted>
  <dcterms:created xsi:type="dcterms:W3CDTF">2019-11-12T12:29:00Z</dcterms:created>
  <dcterms:modified xsi:type="dcterms:W3CDTF">2025-02-26T17:42:00Z</dcterms:modified>
  <cp:category>computer programming;programming;software development;software engineering</cp:category>
</cp:coreProperties>
</file>